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85FC7" w:rsidRDefault="00420C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922655</wp:posOffset>
                </wp:positionH>
                <wp:positionV relativeFrom="page">
                  <wp:posOffset>922655</wp:posOffset>
                </wp:positionV>
                <wp:extent cx="5964555" cy="101536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4555" cy="1015365"/>
                          <a:chOff x="1453" y="1453"/>
                          <a:chExt cx="9393" cy="1599"/>
                        </a:xfrm>
                      </wpg:grpSpPr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470" y="1470"/>
                            <a:ext cx="9360" cy="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85FC7" w:rsidRDefault="00420C00">
                              <w:pPr>
                                <w:spacing w:after="0" w:line="15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>
                                    <wp:extent cx="5915025" cy="990600"/>
                                    <wp:effectExtent l="0" t="0" r="9525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5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915025" cy="990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85FC7" w:rsidRDefault="00085FC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/>
                        </wps:cNvSpPr>
                        <wps:spPr bwMode="auto">
                          <a:xfrm>
                            <a:off x="1462" y="1462"/>
                            <a:ext cx="9376" cy="1582"/>
                          </a:xfrm>
                          <a:prstGeom prst="rect">
                            <a:avLst/>
                          </a:prstGeom>
                          <a:noFill/>
                          <a:ln w="1017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72.65pt;margin-top:72.65pt;width:469.65pt;height:79.95pt;z-index:-251659264;mso-position-horizontal-relative:page;mso-position-vertical-relative:page" coordorigin="1453,1453" coordsize="9393,1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" o:allowincell="f">
                <v:rect id="Rectangle 3" o:spid="_x0000_s1027" style="position:absolute;left:1470;top:1470;width:9360;height:1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  <v:textbox inset="0,0,0,0">
                    <w:txbxContent>
                      <w:p w:rsidR="00085FC7" w:rsidRDefault="00420C00">
                        <w:pPr>
                          <w:spacing w:after="0" w:line="15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5915025" cy="990600"/>
                              <wp:effectExtent l="0" t="0" r="9525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915025" cy="990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85FC7" w:rsidRDefault="00085FC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1462;top:1462;width:9376;height:1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pAcEA&#10;AADaAAAADwAAAGRycy9kb3ducmV2LnhtbERPTYvCMBC9C/6HMII3TdcFka5RFkVcL4q6i3obm7Et&#10;NpPSxLb+e3MQ9vh439N5awpRU+Vyywo+hhEI4sTqnFMFv8fVYALCeWSNhWVS8CQH81m3M8VY24b3&#10;VB98KkIIuxgVZN6XsZQuycigG9qSOHA3Wxn0AVap1BU2IdwUchRFY2kw59CQYUmLjJL74WEUfD42&#10;5/Ox2dnVX50ut5f6tL0u1kr1e+33FwhPrf8Xv90/WkHYGq6EGyB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yaQHBAAAA2gAAAA8AAAAAAAAAAAAAAAAAmAIAAGRycy9kb3du&#10;cmV2LnhtbFBLBQYAAAAABAAEAPUAAACGAwAAAAA=&#10;" filled="f" strokeweight=".2825mm">
                  <v:path arrowok="t"/>
                </v:rect>
                <w10:wrap anchorx="page" anchory="page"/>
              </v:group>
            </w:pict>
          </mc:Fallback>
        </mc:AlternateContent>
      </w: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2" w:after="0" w:line="220" w:lineRule="exact"/>
        <w:rPr>
          <w:rFonts w:ascii="Times New Roman" w:hAnsi="Times New Roman"/>
        </w:rPr>
      </w:pP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pacing w:val="8"/>
          <w:sz w:val="24"/>
          <w:szCs w:val="24"/>
        </w:rPr>
      </w:pPr>
      <w:r>
        <w:rPr>
          <w:rFonts w:ascii="Times New Roman" w:hAnsi="Times New Roman"/>
          <w:b/>
          <w:bCs/>
          <w:spacing w:val="8"/>
          <w:sz w:val="24"/>
          <w:szCs w:val="24"/>
        </w:rPr>
        <w:t xml:space="preserve">Course Code: </w:t>
      </w:r>
      <w:r w:rsidR="006F54CD">
        <w:rPr>
          <w:rFonts w:ascii="Times New Roman" w:hAnsi="Times New Roman"/>
          <w:b/>
          <w:bCs/>
          <w:spacing w:val="8"/>
          <w:sz w:val="24"/>
          <w:szCs w:val="24"/>
        </w:rPr>
        <w:t>20BS4101</w:t>
      </w:r>
    </w:p>
    <w:p w:rsidR="00085FC7" w:rsidRDefault="00085FC7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-11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4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3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-</w:t>
      </w:r>
      <w:r w:rsidR="0037174B">
        <w:rPr>
          <w:rFonts w:ascii="Times New Roman" w:hAnsi="Times New Roman"/>
          <w:b/>
          <w:bCs/>
          <w:sz w:val="24"/>
          <w:szCs w:val="24"/>
        </w:rPr>
        <w:t>2</w:t>
      </w:r>
      <w:r>
        <w:rPr>
          <w:rFonts w:ascii="Times New Roman" w:hAnsi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Q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="00C9647C">
        <w:rPr>
          <w:rFonts w:ascii="Times New Roman" w:hAnsi="Times New Roman"/>
          <w:b/>
          <w:bCs/>
          <w:sz w:val="24"/>
          <w:szCs w:val="24"/>
        </w:rPr>
        <w:t xml:space="preserve"> B</w:t>
      </w:r>
      <w:r w:rsidR="00F76E8D">
        <w:rPr>
          <w:rFonts w:ascii="Times New Roman" w:hAnsi="Times New Roman"/>
          <w:b/>
          <w:bCs/>
          <w:sz w:val="24"/>
          <w:szCs w:val="24"/>
        </w:rPr>
        <w:t>ANK</w:t>
      </w:r>
    </w:p>
    <w:p w:rsidR="00F12305" w:rsidRDefault="00F12305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.Y:2021-22</w:t>
      </w:r>
      <w:r w:rsidR="0037174B">
        <w:rPr>
          <w:rFonts w:ascii="Times New Roman" w:hAnsi="Times New Roman"/>
          <w:b/>
          <w:bCs/>
          <w:sz w:val="24"/>
          <w:szCs w:val="24"/>
        </w:rPr>
        <w:t>/Sem-4</w:t>
      </w: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450"/>
        <w:gridCol w:w="6480"/>
        <w:gridCol w:w="1170"/>
        <w:gridCol w:w="1350"/>
      </w:tblGrid>
      <w:tr w:rsidR="00C9647C" w:rsidRPr="0037174B" w:rsidTr="00226A29">
        <w:tc>
          <w:tcPr>
            <w:tcW w:w="918" w:type="dxa"/>
            <w:gridSpan w:val="2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proofErr w:type="spellStart"/>
            <w:r w:rsidRPr="0037174B">
              <w:rPr>
                <w:rFonts w:ascii="Times New Roman" w:eastAsia="Cambria" w:hAnsi="Times New Roman"/>
                <w:b/>
              </w:rPr>
              <w:t>Q.No</w:t>
            </w:r>
            <w:proofErr w:type="spellEnd"/>
          </w:p>
        </w:tc>
        <w:tc>
          <w:tcPr>
            <w:tcW w:w="6480" w:type="dxa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r w:rsidRPr="0037174B">
              <w:rPr>
                <w:rFonts w:ascii="Times New Roman" w:eastAsia="Cambria" w:hAnsi="Times New Roman"/>
                <w:b/>
              </w:rPr>
              <w:t>Question</w:t>
            </w:r>
          </w:p>
        </w:tc>
        <w:tc>
          <w:tcPr>
            <w:tcW w:w="1170" w:type="dxa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r w:rsidRPr="0037174B">
              <w:rPr>
                <w:rFonts w:ascii="Times New Roman" w:eastAsia="Cambria" w:hAnsi="Times New Roman"/>
                <w:b/>
              </w:rPr>
              <w:t>Course Outcome</w:t>
            </w:r>
          </w:p>
        </w:tc>
        <w:tc>
          <w:tcPr>
            <w:tcW w:w="1350" w:type="dxa"/>
            <w:shd w:val="clear" w:color="auto" w:fill="auto"/>
          </w:tcPr>
          <w:p w:rsidR="00C9647C" w:rsidRPr="0037174B" w:rsidRDefault="00C9647C" w:rsidP="00C9647C">
            <w:pPr>
              <w:rPr>
                <w:rFonts w:ascii="Times New Roman" w:eastAsia="Cambria" w:hAnsi="Times New Roman"/>
                <w:b/>
              </w:rPr>
            </w:pPr>
            <w:r w:rsidRPr="0037174B">
              <w:rPr>
                <w:rFonts w:ascii="Times New Roman" w:eastAsia="Cambria" w:hAnsi="Times New Roman"/>
                <w:b/>
              </w:rPr>
              <w:t>BTL</w:t>
            </w:r>
          </w:p>
        </w:tc>
      </w:tr>
      <w:tr w:rsidR="00C9647C" w:rsidRPr="0037174B" w:rsidTr="007C3D80">
        <w:trPr>
          <w:trHeight w:val="553"/>
        </w:trPr>
        <w:tc>
          <w:tcPr>
            <w:tcW w:w="468" w:type="dxa"/>
            <w:vMerge w:val="restart"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1</w:t>
            </w:r>
          </w:p>
        </w:tc>
        <w:tc>
          <w:tcPr>
            <w:tcW w:w="450" w:type="dxa"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C9647C" w:rsidRPr="0037174B" w:rsidRDefault="00F873BA" w:rsidP="00BE3B1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Fit a Binomial distribution to the following data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92"/>
              <w:gridCol w:w="892"/>
              <w:gridCol w:w="893"/>
              <w:gridCol w:w="893"/>
              <w:gridCol w:w="893"/>
              <w:gridCol w:w="893"/>
              <w:gridCol w:w="893"/>
            </w:tblGrid>
            <w:tr w:rsidR="00F873BA" w:rsidRPr="0037174B" w:rsidTr="00F873BA"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X</w:t>
                  </w:r>
                </w:p>
              </w:tc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0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1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2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3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4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5</w:t>
                  </w:r>
                </w:p>
              </w:tc>
            </w:tr>
            <w:tr w:rsidR="00F873BA" w:rsidRPr="0037174B" w:rsidTr="00F873BA"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F</w:t>
                  </w:r>
                </w:p>
              </w:tc>
              <w:tc>
                <w:tcPr>
                  <w:tcW w:w="892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2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28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12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9</w:t>
                  </w:r>
                </w:p>
              </w:tc>
              <w:tc>
                <w:tcPr>
                  <w:tcW w:w="893" w:type="dxa"/>
                </w:tcPr>
                <w:p w:rsidR="00F873BA" w:rsidRPr="0037174B" w:rsidRDefault="00F873BA" w:rsidP="00BE3B18">
                  <w:pPr>
                    <w:spacing w:after="0" w:line="240" w:lineRule="auto"/>
                    <w:contextualSpacing/>
                    <w:jc w:val="both"/>
                    <w:rPr>
                      <w:rFonts w:ascii="Times New Roman" w:hAnsi="Times New Roman"/>
                    </w:rPr>
                  </w:pPr>
                  <w:r w:rsidRPr="0037174B">
                    <w:rPr>
                      <w:rFonts w:ascii="Times New Roman" w:hAnsi="Times New Roman"/>
                    </w:rPr>
                    <w:t>3</w:t>
                  </w:r>
                </w:p>
              </w:tc>
            </w:tr>
          </w:tbl>
          <w:p w:rsidR="00F873BA" w:rsidRPr="0037174B" w:rsidRDefault="00F873BA" w:rsidP="00BE3B1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</w:p>
        </w:tc>
        <w:tc>
          <w:tcPr>
            <w:tcW w:w="1170" w:type="dxa"/>
            <w:shd w:val="clear" w:color="auto" w:fill="auto"/>
          </w:tcPr>
          <w:p w:rsidR="00C9647C" w:rsidRPr="0037174B" w:rsidRDefault="00F873BA" w:rsidP="00D81D94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C9647C" w:rsidRPr="0037174B" w:rsidRDefault="00F873BA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C9647C" w:rsidRPr="0037174B" w:rsidTr="007C3D80">
        <w:trPr>
          <w:trHeight w:val="526"/>
        </w:trPr>
        <w:tc>
          <w:tcPr>
            <w:tcW w:w="468" w:type="dxa"/>
            <w:vMerge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C9647C" w:rsidRPr="0037174B" w:rsidRDefault="00C9647C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A905F3" w:rsidRPr="0037174B" w:rsidRDefault="00A74378" w:rsidP="00906DB4">
            <w:pPr>
              <w:pStyle w:val="Default"/>
              <w:rPr>
                <w:rFonts w:ascii="Times New Roman" w:hAns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>Explain in detail about normal, binomial distributions.</w:t>
            </w:r>
          </w:p>
        </w:tc>
        <w:tc>
          <w:tcPr>
            <w:tcW w:w="1170" w:type="dxa"/>
            <w:shd w:val="clear" w:color="auto" w:fill="auto"/>
          </w:tcPr>
          <w:p w:rsidR="00C9647C" w:rsidRPr="0037174B" w:rsidRDefault="00F873BA" w:rsidP="00D81D94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C9647C" w:rsidRPr="0037174B" w:rsidRDefault="00F873BA" w:rsidP="00D81D94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8400F3" w:rsidRPr="0037174B" w:rsidTr="00226A29">
        <w:tc>
          <w:tcPr>
            <w:tcW w:w="468" w:type="dxa"/>
            <w:vMerge w:val="restart"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8400F3" w:rsidRPr="0037174B" w:rsidRDefault="00F873BA" w:rsidP="00F873BA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hAnsi="Times New Roman"/>
              </w:rPr>
              <w:t>Explain in detail about Poisson distribution.</w:t>
            </w:r>
          </w:p>
        </w:tc>
        <w:tc>
          <w:tcPr>
            <w:tcW w:w="1170" w:type="dxa"/>
            <w:shd w:val="clear" w:color="auto" w:fill="auto"/>
          </w:tcPr>
          <w:p w:rsidR="008400F3" w:rsidRPr="0037174B" w:rsidRDefault="00F873BA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8400F3" w:rsidRPr="0037174B" w:rsidRDefault="008400F3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8400F3" w:rsidRPr="0037174B" w:rsidTr="00226A29">
        <w:tc>
          <w:tcPr>
            <w:tcW w:w="468" w:type="dxa"/>
            <w:vMerge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8400F3" w:rsidRPr="0037174B" w:rsidRDefault="008400F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8400F3" w:rsidRPr="0037174B" w:rsidRDefault="00F873BA" w:rsidP="008400F3">
            <w:pPr>
              <w:spacing w:after="0"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 xml:space="preserve">If there are twelve cars crossing a bridge per minute on average, find the probability of having seventeen or more cars crossing the bridge in a particular </w:t>
            </w:r>
            <w:r w:rsidR="00866AC4" w:rsidRPr="0037174B">
              <w:rPr>
                <w:rFonts w:ascii="Times New Roman" w:hAnsi="Times New Roman"/>
              </w:rPr>
              <w:t>minute?</w:t>
            </w:r>
          </w:p>
        </w:tc>
        <w:tc>
          <w:tcPr>
            <w:tcW w:w="1170" w:type="dxa"/>
            <w:shd w:val="clear" w:color="auto" w:fill="auto"/>
          </w:tcPr>
          <w:p w:rsidR="008400F3" w:rsidRPr="0037174B" w:rsidRDefault="00F873BA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8400F3" w:rsidRPr="0037174B" w:rsidRDefault="00866AC4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39542B" w:rsidRPr="0037174B" w:rsidTr="00226A29">
        <w:tc>
          <w:tcPr>
            <w:tcW w:w="468" w:type="dxa"/>
            <w:vMerge w:val="restart"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9542B" w:rsidRPr="0037174B" w:rsidRDefault="00866AC4" w:rsidP="0039542B">
            <w:pPr>
              <w:spacing w:after="0"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Explain about usage of summary() function in R with examples.</w:t>
            </w:r>
          </w:p>
          <w:p w:rsidR="0039542B" w:rsidRPr="0037174B" w:rsidRDefault="0039542B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</w:p>
        </w:tc>
        <w:tc>
          <w:tcPr>
            <w:tcW w:w="1170" w:type="dxa"/>
            <w:shd w:val="clear" w:color="auto" w:fill="auto"/>
          </w:tcPr>
          <w:p w:rsidR="0039542B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9542B" w:rsidRPr="0037174B" w:rsidRDefault="0039542B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39542B" w:rsidRPr="0037174B" w:rsidTr="00226A29">
        <w:tc>
          <w:tcPr>
            <w:tcW w:w="468" w:type="dxa"/>
            <w:vMerge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39542B" w:rsidRPr="0037174B" w:rsidRDefault="0039542B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9542B" w:rsidRPr="0037174B" w:rsidRDefault="00866AC4" w:rsidP="00200CB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noProof/>
              </w:rPr>
            </w:pPr>
            <w:r w:rsidRPr="0037174B">
              <w:rPr>
                <w:rFonts w:ascii="Times New Roman" w:hAnsi="Times New Roman"/>
                <w:noProof/>
              </w:rPr>
              <w:t>Assume that the test scores of a college entrance exam fits a normal distribution. Furthermore, the mean test score is 72 and the standard deviation is 15.2. What is the percentage of students scoring 84 or more in the exam?</w:t>
            </w:r>
          </w:p>
        </w:tc>
        <w:tc>
          <w:tcPr>
            <w:tcW w:w="1170" w:type="dxa"/>
            <w:shd w:val="clear" w:color="auto" w:fill="auto"/>
          </w:tcPr>
          <w:p w:rsidR="0039542B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9542B" w:rsidRPr="0037174B" w:rsidRDefault="0039542B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6E5CC0" w:rsidRPr="0037174B" w:rsidTr="00226A29">
        <w:tc>
          <w:tcPr>
            <w:tcW w:w="468" w:type="dxa"/>
            <w:vMerge w:val="restart"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6E5CC0" w:rsidRPr="0037174B" w:rsidRDefault="00866AC4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hAnsi="Times New Roman"/>
              </w:rPr>
              <w:t>Discuss about the significance of ANOVA test.</w:t>
            </w:r>
          </w:p>
        </w:tc>
        <w:tc>
          <w:tcPr>
            <w:tcW w:w="1170" w:type="dxa"/>
            <w:shd w:val="clear" w:color="auto" w:fill="auto"/>
          </w:tcPr>
          <w:p w:rsidR="006E5CC0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6E5CC0" w:rsidRPr="0037174B" w:rsidRDefault="006E5CC0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6E5CC0" w:rsidRPr="0037174B" w:rsidTr="00226A29">
        <w:tc>
          <w:tcPr>
            <w:tcW w:w="468" w:type="dxa"/>
            <w:vMerge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6E5CC0" w:rsidRPr="0037174B" w:rsidRDefault="006E5CC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6E5CC0" w:rsidRPr="0037174B" w:rsidRDefault="00866AC4" w:rsidP="00200CB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Distinguish between correlation and covariance.</w:t>
            </w:r>
          </w:p>
        </w:tc>
        <w:tc>
          <w:tcPr>
            <w:tcW w:w="1170" w:type="dxa"/>
            <w:shd w:val="clear" w:color="auto" w:fill="auto"/>
          </w:tcPr>
          <w:p w:rsidR="006E5CC0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6E5CC0" w:rsidRPr="0037174B" w:rsidRDefault="006E5CC0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371333" w:rsidRPr="0037174B" w:rsidTr="007C3D80">
        <w:trPr>
          <w:trHeight w:val="508"/>
        </w:trPr>
        <w:tc>
          <w:tcPr>
            <w:tcW w:w="468" w:type="dxa"/>
            <w:vMerge w:val="restart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71333" w:rsidRPr="0037174B" w:rsidRDefault="00866AC4" w:rsidP="00226A29">
            <w:pPr>
              <w:spacing w:after="0"/>
              <w:jc w:val="both"/>
              <w:rPr>
                <w:rFonts w:ascii="Times New Roman" w:hAnsi="Times New Roman"/>
              </w:rPr>
            </w:pPr>
            <w:r w:rsidRPr="0037174B">
              <w:rPr>
                <w:rFonts w:ascii="Times New Roman" w:hAnsi="Times New Roman"/>
              </w:rPr>
              <w:t>Write the code to plot “random normal variables and their densities”, which results in a bell curve.</w:t>
            </w:r>
          </w:p>
        </w:tc>
        <w:tc>
          <w:tcPr>
            <w:tcW w:w="1170" w:type="dxa"/>
            <w:shd w:val="clear" w:color="auto" w:fill="auto"/>
          </w:tcPr>
          <w:p w:rsidR="00371333" w:rsidRPr="0037174B" w:rsidRDefault="00866AC4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71333" w:rsidRPr="0037174B" w:rsidRDefault="00866AC4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pply</w:t>
            </w:r>
          </w:p>
        </w:tc>
      </w:tr>
      <w:tr w:rsidR="00371333" w:rsidRPr="0037174B" w:rsidTr="00226A29">
        <w:tc>
          <w:tcPr>
            <w:tcW w:w="468" w:type="dxa"/>
            <w:vMerge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71333" w:rsidRPr="0037174B" w:rsidRDefault="00866AC4" w:rsidP="00200CB8">
            <w:p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Write a short note on one-sample test, two-sample t-test and paired sample two-test.</w:t>
            </w:r>
          </w:p>
        </w:tc>
        <w:tc>
          <w:tcPr>
            <w:tcW w:w="1170" w:type="dxa"/>
            <w:shd w:val="clear" w:color="auto" w:fill="auto"/>
          </w:tcPr>
          <w:p w:rsidR="00371333" w:rsidRPr="0037174B" w:rsidRDefault="0001143F" w:rsidP="00B937AF">
            <w:pPr>
              <w:spacing w:after="0"/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371333" w:rsidRPr="0037174B" w:rsidRDefault="00371333" w:rsidP="00C17F16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7C3D80" w:rsidRPr="0037174B" w:rsidTr="00226A29">
        <w:tc>
          <w:tcPr>
            <w:tcW w:w="468" w:type="dxa"/>
            <w:vMerge w:val="restart"/>
            <w:shd w:val="clear" w:color="auto" w:fill="auto"/>
          </w:tcPr>
          <w:p w:rsidR="007C3D80" w:rsidRPr="0037174B" w:rsidRDefault="007C3D80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6</w:t>
            </w:r>
          </w:p>
        </w:tc>
        <w:tc>
          <w:tcPr>
            <w:tcW w:w="450" w:type="dxa"/>
            <w:shd w:val="clear" w:color="auto" w:fill="auto"/>
          </w:tcPr>
          <w:p w:rsidR="007C3D80" w:rsidRPr="0037174B" w:rsidRDefault="007C3D80" w:rsidP="007C3D80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7C3D80" w:rsidRPr="0037174B" w:rsidRDefault="0001143F" w:rsidP="00866AC4">
            <w:pPr>
              <w:spacing w:after="0"/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Explain in detail about sorting and order in R with examples</w:t>
            </w:r>
          </w:p>
        </w:tc>
        <w:tc>
          <w:tcPr>
            <w:tcW w:w="1170" w:type="dxa"/>
            <w:shd w:val="clear" w:color="auto" w:fill="auto"/>
          </w:tcPr>
          <w:p w:rsidR="007C3D80" w:rsidRPr="0037174B" w:rsidRDefault="0001143F" w:rsidP="0021545E">
            <w:pPr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7C3D80" w:rsidRPr="0037174B" w:rsidRDefault="007C3D80" w:rsidP="007C3D80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  <w:tr w:rsidR="00371333" w:rsidRPr="0037174B" w:rsidTr="0037174B">
        <w:trPr>
          <w:trHeight w:val="1768"/>
        </w:trPr>
        <w:tc>
          <w:tcPr>
            <w:tcW w:w="468" w:type="dxa"/>
            <w:vMerge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37174B" w:rsidRDefault="00371333" w:rsidP="00C9647C">
            <w:pPr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71333" w:rsidRPr="0037174B" w:rsidRDefault="0001143F" w:rsidP="00200CB8">
            <w:p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Write about the following with suitable examples.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Sum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product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Min</w:t>
            </w:r>
          </w:p>
          <w:p w:rsidR="0001143F" w:rsidRPr="0037174B" w:rsidRDefault="0001143F" w:rsidP="0001143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umulative Max</w:t>
            </w:r>
          </w:p>
        </w:tc>
        <w:tc>
          <w:tcPr>
            <w:tcW w:w="1170" w:type="dxa"/>
            <w:shd w:val="clear" w:color="auto" w:fill="auto"/>
          </w:tcPr>
          <w:p w:rsidR="00371333" w:rsidRPr="0037174B" w:rsidRDefault="0001143F" w:rsidP="00B937AF">
            <w:pPr>
              <w:jc w:val="center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CO2</w:t>
            </w:r>
          </w:p>
        </w:tc>
        <w:tc>
          <w:tcPr>
            <w:tcW w:w="1350" w:type="dxa"/>
            <w:shd w:val="clear" w:color="auto" w:fill="auto"/>
          </w:tcPr>
          <w:p w:rsidR="00371333" w:rsidRPr="0037174B" w:rsidRDefault="00371333" w:rsidP="00B937AF">
            <w:pPr>
              <w:spacing w:after="0"/>
              <w:rPr>
                <w:rFonts w:ascii="Times New Roman" w:eastAsia="Cambria" w:hAnsi="Times New Roman"/>
              </w:rPr>
            </w:pPr>
            <w:r w:rsidRPr="0037174B">
              <w:rPr>
                <w:rFonts w:ascii="Times New Roman" w:eastAsia="Cambria" w:hAnsi="Times New Roman"/>
              </w:rPr>
              <w:t>Understand</w:t>
            </w:r>
          </w:p>
        </w:tc>
      </w:tr>
    </w:tbl>
    <w:p w:rsidR="00085FC7" w:rsidRDefault="00085FC7" w:rsidP="0037174B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Times New Roman" w:hAnsi="Times New Roman"/>
          <w:sz w:val="26"/>
          <w:szCs w:val="26"/>
        </w:rPr>
      </w:pPr>
    </w:p>
    <w:sectPr w:rsidR="00085FC7">
      <w:pgSz w:w="12240" w:h="15840"/>
      <w:pgMar w:top="1480" w:right="1100" w:bottom="280" w:left="1100" w:header="720" w:footer="720" w:gutter="0"/>
      <w:cols w:space="720" w:equalWidth="0">
        <w:col w:w="100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F0EB3"/>
    <w:multiLevelType w:val="multilevel"/>
    <w:tmpl w:val="3BCEE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DB1934"/>
    <w:multiLevelType w:val="hybridMultilevel"/>
    <w:tmpl w:val="28688518"/>
    <w:lvl w:ilvl="0" w:tplc="7CECE0F6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11027A"/>
    <w:multiLevelType w:val="hybridMultilevel"/>
    <w:tmpl w:val="E7229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E9E1BC4"/>
    <w:multiLevelType w:val="hybridMultilevel"/>
    <w:tmpl w:val="F1F61E54"/>
    <w:lvl w:ilvl="0" w:tplc="2E84051A">
      <w:start w:val="2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6034727"/>
    <w:multiLevelType w:val="hybridMultilevel"/>
    <w:tmpl w:val="6478BCD2"/>
    <w:lvl w:ilvl="0" w:tplc="87A077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122664">
    <w:abstractNumId w:val="4"/>
  </w:num>
  <w:num w:numId="2" w16cid:durableId="2118089953">
    <w:abstractNumId w:val="1"/>
  </w:num>
  <w:num w:numId="3" w16cid:durableId="1412385721">
    <w:abstractNumId w:val="0"/>
  </w:num>
  <w:num w:numId="4" w16cid:durableId="195626170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42046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359522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36932504">
    <w:abstractNumId w:val="2"/>
  </w:num>
  <w:num w:numId="8" w16cid:durableId="11546398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jUzMjcytjA0NDRV0lEKTi0uzszPAykwqQUA46I2YiwAAAA="/>
  </w:docVars>
  <w:rsids>
    <w:rsidRoot w:val="00B84BCA"/>
    <w:rsid w:val="0001143F"/>
    <w:rsid w:val="00085FC7"/>
    <w:rsid w:val="001018CE"/>
    <w:rsid w:val="00200CB8"/>
    <w:rsid w:val="0021545E"/>
    <w:rsid w:val="00226A29"/>
    <w:rsid w:val="00371333"/>
    <w:rsid w:val="0037174B"/>
    <w:rsid w:val="00386588"/>
    <w:rsid w:val="0039542B"/>
    <w:rsid w:val="00420C00"/>
    <w:rsid w:val="004C28C7"/>
    <w:rsid w:val="00504FA1"/>
    <w:rsid w:val="005E609E"/>
    <w:rsid w:val="005E6B99"/>
    <w:rsid w:val="00657873"/>
    <w:rsid w:val="00677647"/>
    <w:rsid w:val="006D642F"/>
    <w:rsid w:val="006E5CC0"/>
    <w:rsid w:val="006F54CD"/>
    <w:rsid w:val="00721E83"/>
    <w:rsid w:val="00775436"/>
    <w:rsid w:val="00785D30"/>
    <w:rsid w:val="007C3D80"/>
    <w:rsid w:val="008400F3"/>
    <w:rsid w:val="00866AC4"/>
    <w:rsid w:val="00906DB4"/>
    <w:rsid w:val="00A74378"/>
    <w:rsid w:val="00A8228D"/>
    <w:rsid w:val="00A905F3"/>
    <w:rsid w:val="00B84BCA"/>
    <w:rsid w:val="00BE3B18"/>
    <w:rsid w:val="00C17462"/>
    <w:rsid w:val="00C17F16"/>
    <w:rsid w:val="00C578A7"/>
    <w:rsid w:val="00C9647C"/>
    <w:rsid w:val="00D206B9"/>
    <w:rsid w:val="00D81D94"/>
    <w:rsid w:val="00D954C3"/>
    <w:rsid w:val="00DC0F24"/>
    <w:rsid w:val="00F04031"/>
    <w:rsid w:val="00F12305"/>
    <w:rsid w:val="00F76E8D"/>
    <w:rsid w:val="00F873BA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4E62C54C-AF75-A147-8B8E-DD5051A3E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10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5" Type="http://schemas.openxmlformats.org/officeDocument/2006/relationships/image" Target="media/image1.png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dc:description>Document was created by {applicationname}, version: {version}</dc:description>
  <cp:lastModifiedBy>Sri sashank Potluru</cp:lastModifiedBy>
  <cp:revision>2</cp:revision>
  <cp:lastPrinted>2022-04-18T11:00:00Z</cp:lastPrinted>
  <dcterms:created xsi:type="dcterms:W3CDTF">2022-06-30T07:40:00Z</dcterms:created>
  <dcterms:modified xsi:type="dcterms:W3CDTF">2022-06-30T07:40:00Z</dcterms:modified>
</cp:coreProperties>
</file>